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9894712e463989602a5a5f99ce633ec25deb099"/>
    <w:p>
      <w:pPr>
        <w:pStyle w:val="Heading1"/>
      </w:pPr>
      <w:r>
        <w:t xml:space="preserve">Personal Statement for Software Engineer Position in Peru Lima</w:t>
      </w:r>
    </w:p>
    <w:p>
      <w:pPr>
        <w:pStyle w:val="FirstParagraph"/>
      </w:pPr>
      <w:r>
        <w:t xml:space="preserve">As I prepare this Personal Statement to express my profound interest in contributing as a Software Engineer within the vibrant technological landscape of Peru Lima, I find myself reflecting on how my professional journey has uniquely positioned me to thrive in this dynamic environment. Having dedicated over six years to developing scalable software solutions across Latin America, I have cultivated not only technical expertise but also a deep appreciation for the cultural and economic nuances that define innovation in our region. My decision to pursue opportunities specifically within Peru Lima stems from a genuine admiration for the city's rapid digital transformation and its potential to become a leading hub for technology in South America.</w:t>
      </w:r>
    </w:p>
    <w:p>
      <w:pPr>
        <w:pStyle w:val="BodyText"/>
      </w:pPr>
      <w:r>
        <w:t xml:space="preserve">My technical foundation began with a Computer Science degree from the Universidad Nacional de Ingeniería, where I specialized in distributed systems and cloud architecture. During my academic tenure, I participated in several collaborative projects with local Peruvian startups, including developing a mobile application for agricultural supply chain optimization that won the 2021 Lima Tech Innovation Award. This experience illuminated how technology can directly address community challenges – a perspective that remains central to my engineering philosophy. My professional journey has since included roles at multinational firms in Santiago and Bogotá, where I honed expertise in Java Spring Boot, Python microservices, and AWS cloud infrastructure while working with cross-functional teams across multiple time zones.</w:t>
      </w:r>
    </w:p>
    <w:p>
      <w:pPr>
        <w:pStyle w:val="BodyText"/>
      </w:pPr>
      <w:r>
        <w:t xml:space="preserve">What distinguishes my approach as a Software Engineer is my commitment to building technology that respects local context. While working on a fintech platform for Colombia, I realized that generic solutions often fail in emerging markets without cultural adaptation. This insight led me to develop localization frameworks that prioritize user behavior patterns specific to Spanish-speaking communities – features like simplified UX for low-literacy populations and payment system integrations with regional banks. In Peru Lima specifically, I've observed how mobile-first adoption is accelerating across all demographics, creating both opportunities and challenges for software development. My experience adapting applications for varying internet connectivity scenarios aligns perfectly with the needs of Lima's growing urban centers where network infrastructure continues to evolve rapidly.</w:t>
      </w:r>
    </w:p>
    <w:p>
      <w:pPr>
        <w:pStyle w:val="BodyText"/>
      </w:pPr>
      <w:r>
        <w:t xml:space="preserve">The technological ecosystem in Peru Lima has undergone remarkable growth since I first visited the city in 2019. Witnessing firsthand how startups like Kavak and Credibanco have leveraged technology to solve uniquely Peruvian problems – from automotive financing to inclusive financial services – solidified my desire to contribute directly to this movement. I'm particularly inspired by Lima's recent designation as a "Smart City" by the Ministry of Transport, which has created unprecedented opportunities for software engineers in urban mobility, sustainable infrastructure, and public service digitalization. My proposal for an open-source municipal transport integration platform during my master's research at the Pontificia Universidad Católica del Perú was well-received by city officials, demonstrating my commitment to community-focused engineering.</w:t>
      </w:r>
    </w:p>
    <w:p>
      <w:pPr>
        <w:pStyle w:val="BodyText"/>
      </w:pPr>
      <w:r>
        <w:t xml:space="preserve">Beyond technical skills, I bring cultural fluency that is essential for success in Peru Lima. Fluent in Spanish with native-level comprehension of Peruvian colloquialisms and business practices, I understand that technology adoption requires more than just code – it demands empathy for user workflows within Peru's specific socioeconomic context. My participation in the "Lima Code Week" community initiative, where I mentored 150+ high school students in coding fundamentals across underserved districts of the city, taught me how to communicate technical concepts effectively to diverse audiences. This experience reinforced that software excellence is measured by its human impact – a principle I would apply when collaborating with your team in Peru Lima.</w:t>
      </w:r>
    </w:p>
    <w:p>
      <w:pPr>
        <w:pStyle w:val="BodyText"/>
      </w:pPr>
      <w:r>
        <w:t xml:space="preserve">I recognize that as a Software Engineer in Peru Lima, success requires balancing cutting-edge technical execution with deep local understanding. My recent project developing an AI-driven inventory management system for a major supermarket chain in Barranquilla incorporated real-time market data analysis specific to Latin American consumer patterns – a methodology I'd immediately apply to similar challenges in Lima's retail sector. I'm particularly excited about opportunities to contribute to projects addressing Peru's unique digital challenges, such as integrating voice-based interfaces for indigenous language communities or optimizing applications for the city's frequent power fluctuations through edge computing solutions.</w:t>
      </w:r>
    </w:p>
    <w:p>
      <w:pPr>
        <w:pStyle w:val="BodyText"/>
      </w:pPr>
      <w:r>
        <w:t xml:space="preserve">My career trajectory reflects a deliberate focus on growing within Latin America's tech ecosystem rather than pursuing opportunities elsewhere. While I've worked internationally, I consistently chose roles that allowed me to deepen my understanding of regional markets – including completing certifications in "Digital Transformation for Emerging Economies" through the World Bank Group. This commitment to regional expertise means I require no adjustment period when moving to Peru Lima; instead, I arrive ready to apply my knowledge immediately while learning from your local team's insights about the city's specific technological needs.</w:t>
      </w:r>
    </w:p>
    <w:p>
      <w:pPr>
        <w:pStyle w:val="BodyText"/>
      </w:pPr>
      <w:r>
        <w:t xml:space="preserve">What excites me most about this opportunity in Peru Lima is the chance to join a community where technology isn't just developed – it's woven into the fabric of daily life. From the bustling innovation hubs along Avenida La Paz to the quiet neighborhoods embracing digital literacy initiatives, Lima represents a living laboratory for software engineers committed to meaningful impact. As I complete my Personal Statement, I'm filled with enthusiasm about contributing not only as a Software Engineer but as an active participant in building Lima's technological future – one where code serves people and empowers communities across all sectors of society.</w:t>
      </w:r>
    </w:p>
    <w:p>
      <w:pPr>
        <w:pStyle w:val="BodyText"/>
      </w:pPr>
      <w:r>
        <w:t xml:space="preserve">My technical capabilities are complemented by a proven ability to deliver complex projects on schedule, as evidenced by my leadership in migrating a legacy banking system that served 200,000+ customers with zero downtime. I understand that in the fast-paced environment of Peru Lima's tech scene, reliability and cultural sensitivity are as important as technical brilliance. I am confident that my blend of international experience and regional focus makes me uniquely prepared to contribute to your team from day one. I look forward to discussing how my vision for technology in Peru Lima aligns with your organization's mission to drive innovation through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Peru Lima</dc:title>
  <dc:creator/>
  <dc:language>en</dc:language>
  <cp:keywords/>
  <dcterms:created xsi:type="dcterms:W3CDTF">2026-04-24T08:58:15Z</dcterms:created>
  <dcterms:modified xsi:type="dcterms:W3CDTF">2026-04-24T08:58:15Z</dcterms:modified>
</cp:coreProperties>
</file>

<file path=docProps/custom.xml><?xml version="1.0" encoding="utf-8"?>
<Properties xmlns="http://schemas.openxmlformats.org/officeDocument/2006/custom-properties" xmlns:vt="http://schemas.openxmlformats.org/officeDocument/2006/docPropsVTypes"/>
</file>